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61FD01D4" w:rsidR="001606D4" w:rsidRPr="00A8335B" w:rsidRDefault="008365D4">
      <w:pPr>
        <w:jc w:val="center"/>
        <w:rPr>
          <w:b/>
          <w:u w:val="single"/>
          <w:lang w:val="en-GB"/>
        </w:rPr>
      </w:pPr>
      <w:r w:rsidRPr="00A8335B">
        <w:rPr>
          <w:b/>
          <w:sz w:val="24"/>
          <w:szCs w:val="24"/>
          <w:u w:val="single"/>
          <w:lang w:val="en-GB"/>
        </w:rPr>
        <w:t>Women in football</w:t>
      </w:r>
    </w:p>
    <w:p w14:paraId="00000002" w14:textId="77777777" w:rsidR="001606D4" w:rsidRPr="00A8335B" w:rsidRDefault="001606D4">
      <w:pPr>
        <w:rPr>
          <w:lang w:val="en-GB"/>
        </w:rPr>
      </w:pPr>
    </w:p>
    <w:p w14:paraId="2787C249" w14:textId="5933AC53" w:rsidR="005E3128" w:rsidRPr="00A8335B" w:rsidRDefault="005E3128">
      <w:pPr>
        <w:rPr>
          <w:b/>
          <w:bCs/>
          <w:lang w:val="en-GB"/>
        </w:rPr>
      </w:pPr>
      <w:r w:rsidRPr="00A8335B">
        <w:rPr>
          <w:b/>
          <w:bCs/>
          <w:lang w:val="en-GB"/>
        </w:rPr>
        <w:t xml:space="preserve">Background: </w:t>
      </w:r>
    </w:p>
    <w:p w14:paraId="2E66C22C" w14:textId="3733D98B" w:rsidR="005E3128" w:rsidRPr="00A8335B" w:rsidRDefault="005E3128">
      <w:pPr>
        <w:rPr>
          <w:lang w:val="en-GB"/>
        </w:rPr>
      </w:pPr>
    </w:p>
    <w:p w14:paraId="5B2D6EE1" w14:textId="57A44757" w:rsidR="005E3128" w:rsidRPr="00A8335B" w:rsidRDefault="005E3128" w:rsidP="00427294">
      <w:pPr>
        <w:jc w:val="both"/>
        <w:rPr>
          <w:lang w:val="en-GB"/>
        </w:rPr>
      </w:pPr>
      <w:r w:rsidRPr="00A8335B">
        <w:rPr>
          <w:lang w:val="en-GB"/>
        </w:rPr>
        <w:t xml:space="preserve">Show Racism the Red Card Europe </w:t>
      </w:r>
      <w:r w:rsidR="008365D4" w:rsidRPr="00A8335B">
        <w:rPr>
          <w:lang w:val="en-GB"/>
        </w:rPr>
        <w:t>is the biggest campaign on anti-discrimination and social inclusion in football.</w:t>
      </w:r>
      <w:r w:rsidR="00427294" w:rsidRPr="00A8335B">
        <w:rPr>
          <w:lang w:val="en-GB"/>
        </w:rPr>
        <w:t xml:space="preserve"> </w:t>
      </w:r>
      <w:r w:rsidR="008365D4" w:rsidRPr="00A8335B">
        <w:rPr>
          <w:lang w:val="en-GB"/>
        </w:rPr>
        <w:t xml:space="preserve">We would like to </w:t>
      </w:r>
      <w:r w:rsidR="00A8335B" w:rsidRPr="00A8335B">
        <w:rPr>
          <w:lang w:val="en-GB"/>
        </w:rPr>
        <w:t>create</w:t>
      </w:r>
      <w:r w:rsidR="008365D4" w:rsidRPr="00A8335B">
        <w:rPr>
          <w:lang w:val="en-GB"/>
        </w:rPr>
        <w:t xml:space="preserve"> visibility for women working in the football industry because we think that it is important to show role models to the participants of our European-wide educational programme and future generations. We would like to present you as a role model by publishing your answers to the questions below and a photo on our </w:t>
      </w:r>
      <w:proofErr w:type="spellStart"/>
      <w:r w:rsidR="008365D4" w:rsidRPr="00A8335B">
        <w:rPr>
          <w:lang w:val="en-GB"/>
        </w:rPr>
        <w:t>SRtRC</w:t>
      </w:r>
      <w:proofErr w:type="spellEnd"/>
      <w:r w:rsidR="008365D4" w:rsidRPr="00A8335B">
        <w:rPr>
          <w:lang w:val="en-GB"/>
        </w:rPr>
        <w:t xml:space="preserve"> website and social media channels. </w:t>
      </w:r>
    </w:p>
    <w:p w14:paraId="355FFD1C" w14:textId="3E7DF1F0" w:rsidR="005C6E56" w:rsidRPr="00A8335B" w:rsidRDefault="005C6E56" w:rsidP="00427294">
      <w:pPr>
        <w:jc w:val="both"/>
        <w:rPr>
          <w:lang w:val="en-GB"/>
        </w:rPr>
      </w:pPr>
    </w:p>
    <w:p w14:paraId="34139B08" w14:textId="5AE0165D" w:rsidR="00A8335B" w:rsidRPr="00A8335B" w:rsidRDefault="008365D4" w:rsidP="0920D720">
      <w:pPr>
        <w:rPr>
          <w:lang w:val="en-GB"/>
        </w:rPr>
      </w:pPr>
      <w:r w:rsidRPr="0920D720">
        <w:rPr>
          <w:lang w:val="en-GB"/>
        </w:rPr>
        <w:t xml:space="preserve">Please provide us with a (portrait) photo and the answers until </w:t>
      </w:r>
      <w:r w:rsidR="00BD329B">
        <w:rPr>
          <w:b/>
          <w:bCs/>
          <w:lang w:val="en-GB"/>
        </w:rPr>
        <w:t>18 June</w:t>
      </w:r>
      <w:r w:rsidR="00A8335B" w:rsidRPr="001244DF">
        <w:rPr>
          <w:b/>
          <w:bCs/>
          <w:lang w:val="en-GB"/>
        </w:rPr>
        <w:t>, 5pm (CET)</w:t>
      </w:r>
      <w:r w:rsidRPr="0920D720">
        <w:rPr>
          <w:lang w:val="en-GB"/>
        </w:rPr>
        <w:t xml:space="preserve">. </w:t>
      </w:r>
      <w:r w:rsidR="00A8335B" w:rsidRPr="0920D720">
        <w:rPr>
          <w:lang w:val="en-GB"/>
        </w:rPr>
        <w:t xml:space="preserve">You can add your answers in this document. We will provide you with visuals for social media and information on our communication schedule later on. </w:t>
      </w:r>
    </w:p>
    <w:p w14:paraId="04CCF4CE" w14:textId="3EEEB340" w:rsidR="005E3128" w:rsidRPr="00A8335B" w:rsidRDefault="005E3128">
      <w:pPr>
        <w:rPr>
          <w:lang w:val="en-GB"/>
        </w:rPr>
      </w:pPr>
    </w:p>
    <w:p w14:paraId="665F7AA2" w14:textId="456C99BE" w:rsidR="0045656E" w:rsidRPr="00A8335B" w:rsidRDefault="008365D4">
      <w:pPr>
        <w:rPr>
          <w:lang w:val="en-GB"/>
        </w:rPr>
      </w:pPr>
      <w:r w:rsidRPr="0920D720">
        <w:rPr>
          <w:lang w:val="en-GB"/>
        </w:rPr>
        <w:t>Our website</w:t>
      </w:r>
      <w:r w:rsidR="0045656E" w:rsidRPr="0920D720">
        <w:rPr>
          <w:lang w:val="en-GB"/>
        </w:rPr>
        <w:t xml:space="preserve">: </w:t>
      </w:r>
      <w:hyperlink r:id="rId10">
        <w:r w:rsidR="0045656E" w:rsidRPr="0920D720">
          <w:rPr>
            <w:rStyle w:val="Hyperlink"/>
            <w:lang w:val="en-GB"/>
          </w:rPr>
          <w:t>https://www.theredcard.eu/</w:t>
        </w:r>
      </w:hyperlink>
    </w:p>
    <w:p w14:paraId="6E45F750" w14:textId="35FFB00E" w:rsidR="0920D720" w:rsidRDefault="0920D720" w:rsidP="0920D720">
      <w:pPr>
        <w:rPr>
          <w:lang w:val="en-GB"/>
        </w:rPr>
      </w:pPr>
    </w:p>
    <w:p w14:paraId="29527255" w14:textId="5B5854DC" w:rsidR="60341A4B" w:rsidRDefault="60341A4B" w:rsidP="0920D720">
      <w:pPr>
        <w:jc w:val="both"/>
        <w:rPr>
          <w:lang w:val="en-GB"/>
        </w:rPr>
      </w:pPr>
      <w:r w:rsidRPr="0920D720">
        <w:rPr>
          <w:lang w:val="en-GB"/>
        </w:rPr>
        <w:t xml:space="preserve">Our email: </w:t>
      </w:r>
      <w:hyperlink r:id="rId11">
        <w:r w:rsidRPr="0920D720">
          <w:rPr>
            <w:rStyle w:val="Hyperlink"/>
            <w:lang w:val="en-GB"/>
          </w:rPr>
          <w:t>info@theredcard.eu</w:t>
        </w:r>
      </w:hyperlink>
    </w:p>
    <w:p w14:paraId="2BAC37CD" w14:textId="703A2C99" w:rsidR="005E3128" w:rsidRPr="00A8335B" w:rsidRDefault="005E3128" w:rsidP="0920D720">
      <w:pPr>
        <w:rPr>
          <w:lang w:val="en-GB"/>
        </w:rPr>
      </w:pPr>
    </w:p>
    <w:p w14:paraId="2EBCC3DB" w14:textId="6443D457" w:rsidR="00CB6F00" w:rsidRPr="00A8335B" w:rsidRDefault="008365D4" w:rsidP="00FF2725">
      <w:pPr>
        <w:rPr>
          <w:b/>
          <w:bCs/>
          <w:lang w:val="en-GB"/>
        </w:rPr>
      </w:pPr>
      <w:r w:rsidRPr="00A8335B">
        <w:rPr>
          <w:b/>
          <w:bCs/>
          <w:lang w:val="en-GB"/>
        </w:rPr>
        <w:t xml:space="preserve">Questions: </w:t>
      </w:r>
    </w:p>
    <w:p w14:paraId="352DAF72" w14:textId="21A55951" w:rsidR="005E3128" w:rsidRPr="00A8335B" w:rsidRDefault="005E3128" w:rsidP="005E3128">
      <w:pPr>
        <w:rPr>
          <w:lang w:val="en-GB"/>
        </w:rPr>
      </w:pPr>
    </w:p>
    <w:tbl>
      <w:tblPr>
        <w:tblStyle w:val="Tabellenraster"/>
        <w:tblW w:w="9421" w:type="dxa"/>
        <w:tblLook w:val="04A0" w:firstRow="1" w:lastRow="0" w:firstColumn="1" w:lastColumn="0" w:noHBand="0" w:noVBand="1"/>
      </w:tblPr>
      <w:tblGrid>
        <w:gridCol w:w="9421"/>
      </w:tblGrid>
      <w:tr w:rsidR="005E3128" w:rsidRPr="00A8335B" w14:paraId="4260A0DB" w14:textId="77777777" w:rsidTr="0920D720">
        <w:trPr>
          <w:trHeight w:val="58"/>
        </w:trPr>
        <w:tc>
          <w:tcPr>
            <w:tcW w:w="9421" w:type="dxa"/>
          </w:tcPr>
          <w:p w14:paraId="651FE05F" w14:textId="77777777" w:rsidR="005C6E56" w:rsidRPr="00A8335B" w:rsidRDefault="005C6E56" w:rsidP="005C6E56">
            <w:pPr>
              <w:rPr>
                <w:b/>
                <w:bCs/>
                <w:lang w:val="en-GB"/>
              </w:rPr>
            </w:pPr>
          </w:p>
          <w:p w14:paraId="4823942E" w14:textId="464DF237" w:rsidR="0045656E" w:rsidRPr="00A8335B" w:rsidRDefault="008365D4" w:rsidP="008365D4">
            <w:pPr>
              <w:pStyle w:val="Listenabsatz"/>
              <w:numPr>
                <w:ilvl w:val="0"/>
                <w:numId w:val="4"/>
              </w:numPr>
              <w:rPr>
                <w:b/>
                <w:bCs/>
                <w:lang w:val="en-GB"/>
              </w:rPr>
            </w:pPr>
            <w:r w:rsidRPr="00A8335B">
              <w:rPr>
                <w:b/>
                <w:bCs/>
                <w:lang w:val="en-GB"/>
              </w:rPr>
              <w:t xml:space="preserve">What do you like the most about working in football? </w:t>
            </w:r>
          </w:p>
          <w:p w14:paraId="375203B2" w14:textId="77777777" w:rsidR="008365D4" w:rsidRPr="00A8335B" w:rsidRDefault="008365D4" w:rsidP="008365D4">
            <w:pPr>
              <w:pStyle w:val="Listenabsatz"/>
              <w:ind w:left="1080"/>
              <w:rPr>
                <w:b/>
                <w:bCs/>
                <w:lang w:val="en-GB"/>
              </w:rPr>
            </w:pPr>
          </w:p>
          <w:p w14:paraId="6B1CBA4A" w14:textId="77777777" w:rsidR="0045656E" w:rsidRPr="00A8335B" w:rsidRDefault="0045656E" w:rsidP="0045656E">
            <w:pPr>
              <w:pStyle w:val="Listenabsatz"/>
              <w:ind w:left="1080"/>
              <w:rPr>
                <w:b/>
                <w:bCs/>
                <w:lang w:val="en-GB"/>
              </w:rPr>
            </w:pPr>
          </w:p>
          <w:p w14:paraId="3BFF7ACB" w14:textId="197DDA63" w:rsidR="0045656E" w:rsidRPr="00A8335B" w:rsidRDefault="008365D4" w:rsidP="0045656E">
            <w:pPr>
              <w:pStyle w:val="Listenabsatz"/>
              <w:numPr>
                <w:ilvl w:val="0"/>
                <w:numId w:val="4"/>
              </w:numPr>
              <w:rPr>
                <w:b/>
                <w:bCs/>
                <w:lang w:val="en-GB"/>
              </w:rPr>
            </w:pPr>
            <w:r w:rsidRPr="00A8335B">
              <w:rPr>
                <w:b/>
                <w:bCs/>
                <w:lang w:val="en-GB"/>
              </w:rPr>
              <w:t xml:space="preserve">Was it difficult for you to make your way in football? </w:t>
            </w:r>
          </w:p>
          <w:p w14:paraId="036D82E0" w14:textId="77777777" w:rsidR="0045656E" w:rsidRPr="00A8335B" w:rsidRDefault="0045656E" w:rsidP="0045656E">
            <w:pPr>
              <w:pStyle w:val="Listenabsatz"/>
              <w:ind w:left="1080"/>
              <w:rPr>
                <w:b/>
                <w:bCs/>
                <w:lang w:val="en-GB"/>
              </w:rPr>
            </w:pPr>
          </w:p>
          <w:p w14:paraId="08F560D1" w14:textId="77777777" w:rsidR="0045656E" w:rsidRPr="00A8335B" w:rsidRDefault="0045656E" w:rsidP="0045656E">
            <w:pPr>
              <w:pStyle w:val="Listenabsatz"/>
              <w:ind w:left="1080"/>
              <w:rPr>
                <w:b/>
                <w:bCs/>
                <w:lang w:val="en-GB"/>
              </w:rPr>
            </w:pPr>
          </w:p>
          <w:p w14:paraId="796E48C9" w14:textId="636EDBCC" w:rsidR="005C6E56" w:rsidRPr="00A8335B" w:rsidRDefault="008365D4" w:rsidP="005C6E56">
            <w:pPr>
              <w:pStyle w:val="Listenabsatz"/>
              <w:numPr>
                <w:ilvl w:val="0"/>
                <w:numId w:val="4"/>
              </w:numPr>
              <w:rPr>
                <w:b/>
                <w:bCs/>
                <w:lang w:val="en-GB"/>
              </w:rPr>
            </w:pPr>
            <w:r w:rsidRPr="00A8335B">
              <w:rPr>
                <w:b/>
                <w:bCs/>
                <w:lang w:val="en-GB"/>
              </w:rPr>
              <w:t xml:space="preserve">Did you have any (female) role models when you were younger? </w:t>
            </w:r>
          </w:p>
          <w:p w14:paraId="27BC9072" w14:textId="77777777" w:rsidR="0045656E" w:rsidRPr="00A8335B" w:rsidRDefault="0045656E" w:rsidP="0045656E">
            <w:pPr>
              <w:pStyle w:val="Listenabsatz"/>
              <w:rPr>
                <w:b/>
                <w:bCs/>
                <w:lang w:val="en-GB"/>
              </w:rPr>
            </w:pPr>
          </w:p>
          <w:p w14:paraId="5662CF6E" w14:textId="77777777" w:rsidR="0045656E" w:rsidRPr="00A8335B" w:rsidRDefault="0045656E" w:rsidP="0045656E">
            <w:pPr>
              <w:pStyle w:val="Listenabsatz"/>
              <w:ind w:left="1080"/>
              <w:rPr>
                <w:b/>
                <w:bCs/>
                <w:lang w:val="en-GB"/>
              </w:rPr>
            </w:pPr>
          </w:p>
          <w:p w14:paraId="16EB376A" w14:textId="729D543B" w:rsidR="005C6E56" w:rsidRPr="00A8335B" w:rsidRDefault="008365D4" w:rsidP="005C6E56">
            <w:pPr>
              <w:pStyle w:val="Listenabsatz"/>
              <w:numPr>
                <w:ilvl w:val="0"/>
                <w:numId w:val="4"/>
              </w:numPr>
              <w:rPr>
                <w:b/>
                <w:bCs/>
                <w:lang w:val="en-GB"/>
              </w:rPr>
            </w:pPr>
            <w:r w:rsidRPr="00A8335B">
              <w:rPr>
                <w:b/>
                <w:bCs/>
                <w:lang w:val="en-GB"/>
              </w:rPr>
              <w:t xml:space="preserve">Which </w:t>
            </w:r>
            <w:r w:rsidR="00A8335B" w:rsidRPr="00A8335B">
              <w:rPr>
                <w:b/>
                <w:bCs/>
                <w:lang w:val="en-GB"/>
              </w:rPr>
              <w:t>advice</w:t>
            </w:r>
            <w:r w:rsidRPr="00A8335B">
              <w:rPr>
                <w:b/>
                <w:bCs/>
                <w:lang w:val="en-GB"/>
              </w:rPr>
              <w:t xml:space="preserve"> would you give to a girl that would like to work in football? </w:t>
            </w:r>
          </w:p>
          <w:p w14:paraId="615F7EFC" w14:textId="77777777" w:rsidR="0045656E" w:rsidRPr="00A8335B" w:rsidRDefault="0045656E" w:rsidP="0045656E">
            <w:pPr>
              <w:pStyle w:val="Listenabsatz"/>
              <w:ind w:left="1080"/>
              <w:rPr>
                <w:b/>
                <w:bCs/>
                <w:lang w:val="en-GB"/>
              </w:rPr>
            </w:pPr>
          </w:p>
          <w:p w14:paraId="6E5D8F74" w14:textId="77777777" w:rsidR="0045656E" w:rsidRPr="00A8335B" w:rsidRDefault="0045656E" w:rsidP="0045656E">
            <w:pPr>
              <w:pStyle w:val="Listenabsatz"/>
              <w:ind w:left="1080"/>
              <w:rPr>
                <w:b/>
                <w:bCs/>
                <w:lang w:val="en-GB"/>
              </w:rPr>
            </w:pPr>
          </w:p>
          <w:p w14:paraId="5DCFBB4E" w14:textId="519D46EF" w:rsidR="0045656E" w:rsidRPr="00A8335B" w:rsidRDefault="008365D4" w:rsidP="005C6E56">
            <w:pPr>
              <w:pStyle w:val="Listenabsatz"/>
              <w:numPr>
                <w:ilvl w:val="0"/>
                <w:numId w:val="4"/>
              </w:numPr>
              <w:rPr>
                <w:b/>
                <w:bCs/>
                <w:lang w:val="en-GB"/>
              </w:rPr>
            </w:pPr>
            <w:r w:rsidRPr="0920D720">
              <w:rPr>
                <w:b/>
                <w:bCs/>
                <w:lang w:val="en-GB"/>
              </w:rPr>
              <w:t>What was the biggest challenge that you face</w:t>
            </w:r>
            <w:r w:rsidR="1E3CCDA5" w:rsidRPr="0920D720">
              <w:rPr>
                <w:b/>
                <w:bCs/>
                <w:lang w:val="en-GB"/>
              </w:rPr>
              <w:t>d</w:t>
            </w:r>
            <w:r w:rsidRPr="0920D720">
              <w:rPr>
                <w:b/>
                <w:bCs/>
                <w:lang w:val="en-GB"/>
              </w:rPr>
              <w:t xml:space="preserve"> during your career? </w:t>
            </w:r>
          </w:p>
          <w:p w14:paraId="0551847E" w14:textId="77777777" w:rsidR="0045656E" w:rsidRPr="00A8335B" w:rsidRDefault="0045656E" w:rsidP="0045656E">
            <w:pPr>
              <w:pStyle w:val="Listenabsatz"/>
              <w:rPr>
                <w:b/>
                <w:bCs/>
                <w:lang w:val="en-GB"/>
              </w:rPr>
            </w:pPr>
          </w:p>
          <w:p w14:paraId="58B9A2AA" w14:textId="1655349A" w:rsidR="005C6E56" w:rsidRPr="00A8335B" w:rsidRDefault="005C6E56" w:rsidP="0045656E">
            <w:pPr>
              <w:pStyle w:val="Listenabsatz"/>
              <w:ind w:left="1080"/>
              <w:rPr>
                <w:b/>
                <w:bCs/>
                <w:lang w:val="en-GB"/>
              </w:rPr>
            </w:pPr>
            <w:r w:rsidRPr="00A8335B">
              <w:rPr>
                <w:b/>
                <w:bCs/>
                <w:lang w:val="en-GB"/>
              </w:rPr>
              <w:t xml:space="preserve"> </w:t>
            </w:r>
          </w:p>
          <w:p w14:paraId="0168E730" w14:textId="2A59458B" w:rsidR="00CB6F00" w:rsidRPr="00A8335B" w:rsidRDefault="008365D4" w:rsidP="005E3128">
            <w:pPr>
              <w:pStyle w:val="Listenabsatz"/>
              <w:numPr>
                <w:ilvl w:val="0"/>
                <w:numId w:val="4"/>
              </w:numPr>
              <w:rPr>
                <w:b/>
                <w:bCs/>
                <w:lang w:val="en-GB"/>
              </w:rPr>
            </w:pPr>
            <w:r w:rsidRPr="00A8335B">
              <w:rPr>
                <w:b/>
                <w:bCs/>
                <w:lang w:val="en-GB"/>
              </w:rPr>
              <w:t xml:space="preserve">What are the biggest changes that you have recognised when it comes to Women in football? </w:t>
            </w:r>
          </w:p>
          <w:p w14:paraId="492D7815" w14:textId="77777777" w:rsidR="00CB6F00" w:rsidRPr="00A8335B" w:rsidRDefault="00CB6F00" w:rsidP="005E3128">
            <w:pPr>
              <w:rPr>
                <w:b/>
                <w:bCs/>
                <w:lang w:val="en-GB"/>
              </w:rPr>
            </w:pPr>
          </w:p>
          <w:p w14:paraId="104BAE0B" w14:textId="03F35430" w:rsidR="005E3128" w:rsidRPr="00A8335B" w:rsidRDefault="005E3128" w:rsidP="005E3128">
            <w:pPr>
              <w:rPr>
                <w:b/>
                <w:bCs/>
                <w:lang w:val="en-GB"/>
              </w:rPr>
            </w:pPr>
          </w:p>
        </w:tc>
      </w:tr>
    </w:tbl>
    <w:p w14:paraId="0000001F" w14:textId="5C929CEE" w:rsidR="001606D4" w:rsidRPr="00A8335B" w:rsidRDefault="005E3128" w:rsidP="005C6E56">
      <w:pPr>
        <w:rPr>
          <w:lang w:val="en-GB"/>
        </w:rPr>
      </w:pPr>
      <w:r w:rsidRPr="00A8335B">
        <w:rPr>
          <w:lang w:val="en-GB"/>
        </w:rPr>
        <w:t xml:space="preserve"> </w:t>
      </w:r>
    </w:p>
    <w:p w14:paraId="3B05605E" w14:textId="5028EF53" w:rsidR="0045656E" w:rsidRPr="00A8335B" w:rsidRDefault="008365D4" w:rsidP="006C66E1">
      <w:pPr>
        <w:jc w:val="center"/>
        <w:rPr>
          <w:lang w:val="en-GB"/>
        </w:rPr>
      </w:pPr>
      <w:r w:rsidRPr="00A8335B">
        <w:rPr>
          <w:lang w:val="en-GB"/>
        </w:rPr>
        <w:t xml:space="preserve">Please add a photo when you send us your answers. </w:t>
      </w:r>
    </w:p>
    <w:p w14:paraId="4C6CF58B" w14:textId="77777777" w:rsidR="006C66E1" w:rsidRPr="00A8335B" w:rsidRDefault="006C66E1" w:rsidP="0045656E">
      <w:pPr>
        <w:rPr>
          <w:lang w:val="en-GB"/>
        </w:rPr>
      </w:pPr>
    </w:p>
    <w:p w14:paraId="7F9B3E02" w14:textId="7ED92D97" w:rsidR="0045656E" w:rsidRPr="00A8335B" w:rsidRDefault="008365D4" w:rsidP="008365D4">
      <w:pPr>
        <w:jc w:val="center"/>
        <w:rPr>
          <w:b/>
          <w:u w:val="single"/>
          <w:lang w:val="en-GB"/>
        </w:rPr>
      </w:pPr>
      <w:r w:rsidRPr="00A8335B">
        <w:rPr>
          <w:lang w:val="en-GB"/>
        </w:rPr>
        <w:t>Thank you for your support!</w:t>
      </w:r>
    </w:p>
    <w:sectPr w:rsidR="0045656E" w:rsidRPr="00A8335B">
      <w:headerReference w:type="default" r:id="rId12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2B89AC" w14:textId="77777777" w:rsidR="00B3626C" w:rsidRDefault="00B3626C" w:rsidP="00FF2725">
      <w:pPr>
        <w:spacing w:line="240" w:lineRule="auto"/>
      </w:pPr>
      <w:r>
        <w:separator/>
      </w:r>
    </w:p>
  </w:endnote>
  <w:endnote w:type="continuationSeparator" w:id="0">
    <w:p w14:paraId="2893FA11" w14:textId="77777777" w:rsidR="00B3626C" w:rsidRDefault="00B3626C" w:rsidP="00FF272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86654D" w14:textId="77777777" w:rsidR="00B3626C" w:rsidRDefault="00B3626C" w:rsidP="00FF2725">
      <w:pPr>
        <w:spacing w:line="240" w:lineRule="auto"/>
      </w:pPr>
      <w:r>
        <w:separator/>
      </w:r>
    </w:p>
  </w:footnote>
  <w:footnote w:type="continuationSeparator" w:id="0">
    <w:p w14:paraId="2A9A2639" w14:textId="77777777" w:rsidR="00B3626C" w:rsidRDefault="00B3626C" w:rsidP="00FF272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0BF07" w14:textId="7F73E34C" w:rsidR="00FF2725" w:rsidRDefault="0920D720" w:rsidP="00FF2725">
    <w:pPr>
      <w:pStyle w:val="Kopfzeile"/>
    </w:pPr>
    <w:r>
      <w:rPr>
        <w:noProof/>
      </w:rPr>
      <w:drawing>
        <wp:inline distT="0" distB="0" distL="0" distR="0" wp14:anchorId="67BE7A67" wp14:editId="157D3499">
          <wp:extent cx="667068" cy="904875"/>
          <wp:effectExtent l="0" t="0" r="0" b="0"/>
          <wp:docPr id="1" name="Afbeelding 1" descr="Afbeelding met tekst&#10;&#10;Automatisch gegenereerde beschrijv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fbeelding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7068" cy="9048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F2725">
      <w:tab/>
    </w:r>
    <w:r>
      <w:t xml:space="preserve">                 </w:t>
    </w:r>
    <w:r w:rsidR="00FF2725">
      <w:tab/>
    </w:r>
    <w:r>
      <w:rPr>
        <w:noProof/>
      </w:rPr>
      <w:drawing>
        <wp:inline distT="0" distB="0" distL="0" distR="0" wp14:anchorId="6AB8CA4D" wp14:editId="7EA4BDC1">
          <wp:extent cx="2180663" cy="818745"/>
          <wp:effectExtent l="0" t="0" r="0" b="0"/>
          <wp:docPr id="2" name="Afbeelding 2" descr="Afbeelding met tekst&#10;&#10;Automatisch gegenereerde beschrijv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fbeelding 2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80663" cy="8187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D7216"/>
    <w:multiLevelType w:val="hybridMultilevel"/>
    <w:tmpl w:val="09288F4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62224D"/>
    <w:multiLevelType w:val="hybridMultilevel"/>
    <w:tmpl w:val="332CA222"/>
    <w:lvl w:ilvl="0" w:tplc="0EC4DCA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AD78E5"/>
    <w:multiLevelType w:val="multilevel"/>
    <w:tmpl w:val="6DB405F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559B5938"/>
    <w:multiLevelType w:val="hybridMultilevel"/>
    <w:tmpl w:val="E388658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1NTY2MDEwNbU0MDRT0lEKTi0uzszPAykwrQUA5ySJyywAAAA="/>
  </w:docVars>
  <w:rsids>
    <w:rsidRoot w:val="001606D4"/>
    <w:rsid w:val="001244DF"/>
    <w:rsid w:val="00152CA6"/>
    <w:rsid w:val="001606D4"/>
    <w:rsid w:val="001B01B8"/>
    <w:rsid w:val="001D78DF"/>
    <w:rsid w:val="002351DD"/>
    <w:rsid w:val="00354913"/>
    <w:rsid w:val="00427294"/>
    <w:rsid w:val="0045656E"/>
    <w:rsid w:val="004C363A"/>
    <w:rsid w:val="004C7373"/>
    <w:rsid w:val="005C6E56"/>
    <w:rsid w:val="005E3128"/>
    <w:rsid w:val="006C66E1"/>
    <w:rsid w:val="008365D4"/>
    <w:rsid w:val="0084587F"/>
    <w:rsid w:val="00851189"/>
    <w:rsid w:val="008E0724"/>
    <w:rsid w:val="00A50EFB"/>
    <w:rsid w:val="00A8335B"/>
    <w:rsid w:val="00B01688"/>
    <w:rsid w:val="00B3626C"/>
    <w:rsid w:val="00BD329B"/>
    <w:rsid w:val="00BD3EFA"/>
    <w:rsid w:val="00CB6F00"/>
    <w:rsid w:val="00EF1AB6"/>
    <w:rsid w:val="00FF2725"/>
    <w:rsid w:val="09167E46"/>
    <w:rsid w:val="0920D720"/>
    <w:rsid w:val="0AB24EA7"/>
    <w:rsid w:val="0ED5C2B2"/>
    <w:rsid w:val="0F85BFCA"/>
    <w:rsid w:val="118BF84F"/>
    <w:rsid w:val="12102A71"/>
    <w:rsid w:val="127EF31B"/>
    <w:rsid w:val="1359D63C"/>
    <w:rsid w:val="13AE7C31"/>
    <w:rsid w:val="1777A952"/>
    <w:rsid w:val="18672237"/>
    <w:rsid w:val="1C61091D"/>
    <w:rsid w:val="1E3CCDA5"/>
    <w:rsid w:val="20767E2A"/>
    <w:rsid w:val="30077973"/>
    <w:rsid w:val="3D1D21FC"/>
    <w:rsid w:val="3E82805C"/>
    <w:rsid w:val="4A4DD5E9"/>
    <w:rsid w:val="4DB3D5EE"/>
    <w:rsid w:val="5607B936"/>
    <w:rsid w:val="563B5C15"/>
    <w:rsid w:val="56480B68"/>
    <w:rsid w:val="60341A4B"/>
    <w:rsid w:val="663222FE"/>
    <w:rsid w:val="70DE6A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C6ECB6"/>
  <w15:docId w15:val="{C3AAA98B-61AF-4C5B-BDCB-98CE8E4148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s" w:eastAsia="de-DE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berschrift2">
    <w:name w:val="heading 2"/>
    <w:basedOn w:val="Standard"/>
    <w:next w:val="Standard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berschrift3">
    <w:name w:val="heading 3"/>
    <w:basedOn w:val="Standard"/>
    <w:next w:val="Standard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berschrift4">
    <w:name w:val="heading 4"/>
    <w:basedOn w:val="Standard"/>
    <w:next w:val="Standard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berschrift5">
    <w:name w:val="heading 5"/>
    <w:basedOn w:val="Standard"/>
    <w:next w:val="Standard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berschrift6">
    <w:name w:val="heading 6"/>
    <w:basedOn w:val="Standard"/>
    <w:next w:val="Standard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el">
    <w:name w:val="Title"/>
    <w:basedOn w:val="Standard"/>
    <w:next w:val="Standard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Untertitel">
    <w:name w:val="Subtitle"/>
    <w:basedOn w:val="Standard"/>
    <w:next w:val="Standard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enabsatz">
    <w:name w:val="List Paragraph"/>
    <w:basedOn w:val="Standard"/>
    <w:uiPriority w:val="34"/>
    <w:qFormat/>
    <w:rsid w:val="005E3128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5E3128"/>
    <w:rPr>
      <w:color w:val="0000FF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5E3128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39"/>
    <w:rsid w:val="005E312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FF2725"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FF2725"/>
  </w:style>
  <w:style w:type="paragraph" w:styleId="Fuzeile">
    <w:name w:val="footer"/>
    <w:basedOn w:val="Standard"/>
    <w:link w:val="FuzeileZchn"/>
    <w:uiPriority w:val="99"/>
    <w:unhideWhenUsed/>
    <w:rsid w:val="00FF2725"/>
    <w:pPr>
      <w:tabs>
        <w:tab w:val="center" w:pos="4536"/>
        <w:tab w:val="right" w:pos="9072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FF27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nfo@theredcard.eu" TargetMode="External"/><Relationship Id="rId5" Type="http://schemas.openxmlformats.org/officeDocument/2006/relationships/styles" Target="styles.xml"/><Relationship Id="rId10" Type="http://schemas.openxmlformats.org/officeDocument/2006/relationships/hyperlink" Target="https://www.theredcard.eu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7D9BD7CE93CC41883058EFF6644A4F" ma:contentTypeVersion="13" ma:contentTypeDescription="Een nieuw document maken." ma:contentTypeScope="" ma:versionID="9862277cdb5056ddeee33a03a3c112a0">
  <xsd:schema xmlns:xsd="http://www.w3.org/2001/XMLSchema" xmlns:xs="http://www.w3.org/2001/XMLSchema" xmlns:p="http://schemas.microsoft.com/office/2006/metadata/properties" xmlns:ns2="d7da95f2-ca45-4310-a35c-485b7505ee68" xmlns:ns3="5d1ded1a-28e0-47ad-9088-e1142b083b6b" targetNamespace="http://schemas.microsoft.com/office/2006/metadata/properties" ma:root="true" ma:fieldsID="a2dd0bbe2fdc86bf9b6c76af67db058c" ns2:_="" ns3:_="">
    <xsd:import namespace="d7da95f2-ca45-4310-a35c-485b7505ee68"/>
    <xsd:import namespace="5d1ded1a-28e0-47ad-9088-e1142b083b6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Datum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a95f2-ca45-4310-a35c-485b7505ee6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 met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Gedeeld met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1ded1a-28e0-47ad-9088-e1142b083b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Datum" ma:index="19" nillable="true" ma:displayName="Datum" ma:format="DateOnly" ma:internalName="Datum">
      <xsd:simpleType>
        <xsd:restriction base="dms:DateTime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um xmlns="5d1ded1a-28e0-47ad-9088-e1142b083b6b" xsi:nil="true"/>
  </documentManagement>
</p:properties>
</file>

<file path=customXml/itemProps1.xml><?xml version="1.0" encoding="utf-8"?>
<ds:datastoreItem xmlns:ds="http://schemas.openxmlformats.org/officeDocument/2006/customXml" ds:itemID="{4F290B5C-234E-4373-BE83-1607135F1DD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A9B62F-4EB9-44AF-8050-FDE991E7D7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a95f2-ca45-4310-a35c-485b7505ee68"/>
    <ds:schemaRef ds:uri="5d1ded1a-28e0-47ad-9088-e1142b083b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BE185EB-63F3-4A08-94E3-1B3C2DC5443B}">
  <ds:schemaRefs>
    <ds:schemaRef ds:uri="http://schemas.microsoft.com/office/2006/metadata/properties"/>
    <ds:schemaRef ds:uri="http://schemas.microsoft.com/office/infopath/2007/PartnerControls"/>
    <ds:schemaRef ds:uri="5d1ded1a-28e0-47ad-9088-e1142b083b6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7</Words>
  <Characters>1243</Characters>
  <Application>Microsoft Office Word</Application>
  <DocSecurity>0</DocSecurity>
  <Lines>10</Lines>
  <Paragraphs>2</Paragraphs>
  <ScaleCrop>false</ScaleCrop>
  <Company/>
  <LinksUpToDate>false</LinksUpToDate>
  <CharactersWithSpaces>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san</dc:creator>
  <cp:lastModifiedBy>Marius Stegemann</cp:lastModifiedBy>
  <cp:revision>3</cp:revision>
  <dcterms:created xsi:type="dcterms:W3CDTF">2021-04-29T11:00:00Z</dcterms:created>
  <dcterms:modified xsi:type="dcterms:W3CDTF">2021-05-26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7D9BD7CE93CC41883058EFF6644A4F</vt:lpwstr>
  </property>
</Properties>
</file>